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50392085" w:rsidR="00881EB0" w:rsidRDefault="00E9002D" w:rsidP="00E9002D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881EB0" w:rsidRPr="00881EB0">
        <w:t xml:space="preserve">More Exercise </w:t>
      </w:r>
    </w:p>
    <w:p w14:paraId="26880993" w14:textId="77777777" w:rsidR="00B13096" w:rsidRDefault="00B13096" w:rsidP="00B13096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4F155E48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333174">
      <w:pPr>
        <w:pStyle w:val="ListParagraph"/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333174">
      <w:pPr>
        <w:pStyle w:val="ListParagraph"/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9A503F">
      <w:pPr>
        <w:pStyle w:val="ListParagraph"/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333174">
      <w:pPr>
        <w:pStyle w:val="ListParagrap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 xml:space="preserve">`The car is {value}% </w:t>
      </w:r>
      <w:proofErr w:type="gramStart"/>
      <w:r w:rsidR="00DC4AEE" w:rsidRPr="00DC4AEE">
        <w:rPr>
          <w:rFonts w:ascii="Consolas" w:hAnsi="Consolas"/>
          <w:b/>
        </w:rPr>
        <w:t>clean.`</w:t>
      </w:r>
      <w:proofErr w:type="gramEnd"/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ListParagraph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Heading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881EB0" w:rsidRDefault="00881EB0" w:rsidP="00C64953">
            <w:pPr>
              <w:pStyle w:val="HTMLPreformatted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lastRenderedPageBreak/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Heading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B4603" w14:textId="77777777" w:rsidR="00E7619B" w:rsidRDefault="00E7619B" w:rsidP="008068A2">
      <w:pPr>
        <w:spacing w:after="0" w:line="240" w:lineRule="auto"/>
      </w:pPr>
      <w:r>
        <w:separator/>
      </w:r>
    </w:p>
  </w:endnote>
  <w:endnote w:type="continuationSeparator" w:id="0">
    <w:p w14:paraId="18BE1993" w14:textId="77777777" w:rsidR="00E7619B" w:rsidRDefault="00E761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79F18" w14:textId="77777777" w:rsidR="00E7619B" w:rsidRDefault="00E7619B" w:rsidP="008068A2">
      <w:pPr>
        <w:spacing w:after="0" w:line="240" w:lineRule="auto"/>
      </w:pPr>
      <w:r>
        <w:separator/>
      </w:r>
    </w:p>
  </w:footnote>
  <w:footnote w:type="continuationSeparator" w:id="0">
    <w:p w14:paraId="7BFF66B2" w14:textId="77777777" w:rsidR="00E7619B" w:rsidRDefault="00E761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gUA+Fzj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3174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BAE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72E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A503F"/>
    <w:rsid w:val="009B4FB4"/>
    <w:rsid w:val="009C0C39"/>
    <w:rsid w:val="009C6C99"/>
    <w:rsid w:val="009D1805"/>
    <w:rsid w:val="009D53F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497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3096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7619B"/>
    <w:rsid w:val="00E80932"/>
    <w:rsid w:val="00E80E3D"/>
    <w:rsid w:val="00E86D42"/>
    <w:rsid w:val="00E870B8"/>
    <w:rsid w:val="00E9002D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1</TotalTime>
  <Pages>4</Pages>
  <Words>828</Words>
  <Characters>472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Technology Fundamentals - JS Functions and Forms More Exercise</vt:lpstr>
    </vt:vector>
  </TitlesOfParts>
  <Company>SoftUni – https://softuni.org</Company>
  <LinksUpToDate>false</LinksUpToDate>
  <CharactersWithSpaces>5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Lili Yordanova</cp:lastModifiedBy>
  <cp:revision>42</cp:revision>
  <cp:lastPrinted>2015-10-26T22:35:00Z</cp:lastPrinted>
  <dcterms:created xsi:type="dcterms:W3CDTF">2019-11-12T12:29:00Z</dcterms:created>
  <dcterms:modified xsi:type="dcterms:W3CDTF">2023-03-03T10:19:00Z</dcterms:modified>
  <cp:category>programming; education; software engineering; software development</cp:category>
</cp:coreProperties>
</file>